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5" w:name="cover-letter-for-auditor-position"/>
    <w:p>
      <w:pPr>
        <w:pStyle w:val="Heading1"/>
      </w:pPr>
      <w:r>
        <w:t xml:space="preserve">Cover Letter for Auditor Positio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 am writing to express my interest in the Auditor position at your esteemed organization in Venezuela Caracas. As a dedicated and detail-oriented professional with over [X years] of experience in financial auditing, I am eager to contribute my expertise to a dynamic and forward-thinking company like yours. This opportunity aligns perfectly with my career goals, as I am particularly drawn to the unique challenges and opportunities presented by the financial landscape in Venezuela Caracas.</w:t>
      </w:r>
    </w:p>
    <w:bookmarkStart w:id="20" w:name="professional-background"/>
    <w:p>
      <w:pPr>
        <w:pStyle w:val="Heading2"/>
      </w:pPr>
      <w:r>
        <w:t xml:space="preserve">Professional Background</w:t>
      </w:r>
    </w:p>
    <w:p>
      <w:pPr>
        <w:pStyle w:val="FirstParagraph"/>
      </w:pPr>
      <w:r>
        <w:t xml:space="preserve">Throughout my career as an Auditor, I have developed a strong foundation in financial compliance, risk management, and internal controls. My work has spanned multiple industries, including [list relevant industries], where I have consistently delivered accurate audits that support organizational transparency and accountability. My ability to analyze complex financial data and identify discrepancies has been instrumental in helping organizations improve their operational efficiency and mitigate risks.</w:t>
      </w:r>
    </w:p>
    <w:p>
      <w:pPr>
        <w:pStyle w:val="BodyText"/>
      </w:pPr>
      <w:r>
        <w:t xml:space="preserve">One of my key strengths as an Auditor is my attention to detail. In every audit engagement, I ensure that all financial records are meticulously reviewed, and that compliance with local and international standards is maintained. This commitment to precision has allowed me to build a reputation for reliability and integrity in the field. For instance, during my tenure at [Previous Company], I led a comprehensive audit of the company’s financial processes, which resulted in the identification of several inefficiencies that were subsequently resolved, saving the organization over [X] million USD annually.</w:t>
      </w:r>
    </w:p>
    <w:bookmarkEnd w:id="20"/>
    <w:bookmarkStart w:id="21" w:name="why-venezuela-caracas"/>
    <w:p>
      <w:pPr>
        <w:pStyle w:val="Heading2"/>
      </w:pPr>
      <w:r>
        <w:t xml:space="preserve">Why Venezuela Caracas?</w:t>
      </w:r>
    </w:p>
    <w:p>
      <w:pPr>
        <w:pStyle w:val="FirstParagraph"/>
      </w:pPr>
      <w:r>
        <w:t xml:space="preserve">Venezuela Caracas represents a unique and challenging environment for professionals in the field of auditing. The economic and political landscape here demands not only technical expertise but also adaptability and resilience. As an Auditor, I am deeply aware of the importance of maintaining financial integrity in such a context, where transparency is critical for rebuilding trust among stakeholders. I am particularly motivated to work in Caracas because I believe my skills can contribute to fostering a culture of accountability and ethical practices that align with the needs of local businesses and institutions.</w:t>
      </w:r>
    </w:p>
    <w:p>
      <w:pPr>
        <w:pStyle w:val="BodyText"/>
      </w:pPr>
      <w:r>
        <w:t xml:space="preserve">The challenges faced by organizations in Venezuela Caracas—such as inflation, regulatory complexities, and the need for robust financial oversight—highlight the critical role of Auditors. My experience in navigating similar environments has equipped me with the ability to provide practical solutions that address these challenges head-on. I am confident that my background in auditing will enable me to support your organization’s goals while adhering to the highest standards of professionalism.</w:t>
      </w:r>
    </w:p>
    <w:bookmarkEnd w:id="21"/>
    <w:bookmarkStart w:id="22" w:name="skills-and-qualifications"/>
    <w:p>
      <w:pPr>
        <w:pStyle w:val="Heading2"/>
      </w:pPr>
      <w:r>
        <w:t xml:space="preserve">Skills and Qualifications</w:t>
      </w:r>
    </w:p>
    <w:p>
      <w:pPr>
        <w:pStyle w:val="FirstParagraph"/>
      </w:pPr>
      <w:r>
        <w:t xml:space="preserve">In addition to my technical skills, I possess strong communication and interpersonal abilities, which are essential for collaborating with cross-functional teams and presenting audit findings clearly. My proficiency in auditing software such as [list relevant tools] and my familiarity with accounting principles (e.g., GAAP, IFRS) further strengthen my suitability for this role. I am also committed to continuous learning and have pursued additional certifications, including [mention any relevant certifications], which enhance my ability to deliver high-quality audit services.</w:t>
      </w:r>
    </w:p>
    <w:p>
      <w:pPr>
        <w:pStyle w:val="BodyText"/>
      </w:pPr>
      <w:r>
        <w:t xml:space="preserve">My experience in Venezuela Caracas has also provided me with a nuanced understanding of the local market dynamics. I have worked closely with organizations navigating the complexities of the Venezuelan economy, helping them implement financial strategies that align with their long-term objectives. This experience has not only deepened my technical knowledge but also strengthened my ability to adapt to evolving challenges and deliver results in a rapidly changing environment.</w:t>
      </w:r>
    </w:p>
    <w:bookmarkEnd w:id="22"/>
    <w:bookmarkStart w:id="23" w:name="why-your-organization"/>
    <w:p>
      <w:pPr>
        <w:pStyle w:val="Heading2"/>
      </w:pPr>
      <w:r>
        <w:t xml:space="preserve">Why Your Organization?</w:t>
      </w:r>
    </w:p>
    <w:p>
      <w:pPr>
        <w:pStyle w:val="FirstParagraph"/>
      </w:pPr>
      <w:r>
        <w:t xml:space="preserve">Your organization’s commitment to excellence and innovation in the financial sector resonates with my own professional values. I am particularly impressed by [mention specific aspect of the company, e.g., "your focus on sustainable business practices" or "your reputation for integrity"]. I believe that my expertise in auditing would complement your team’s efforts to maintain financial transparency and drive growth in a competitive market.</w:t>
      </w:r>
    </w:p>
    <w:p>
      <w:pPr>
        <w:pStyle w:val="BodyText"/>
      </w:pPr>
      <w:r>
        <w:t xml:space="preserve">As an Auditor, I am driven by the desire to make a meaningful impact. In Venezuela Caracas, where financial stability is crucial for both businesses and communities, I see an opportunity to contribute significantly to your organization’s success. My dedication to upholding ethical standards and my proven ability to deliver accurate audits position me as a valuable asset to your team.</w:t>
      </w:r>
    </w:p>
    <w:bookmarkEnd w:id="23"/>
    <w:bookmarkStart w:id="24" w:name="conclusion"/>
    <w:p>
      <w:pPr>
        <w:pStyle w:val="Heading2"/>
      </w:pPr>
      <w:r>
        <w:t xml:space="preserve">Conclusion</w:t>
      </w:r>
    </w:p>
    <w:p>
      <w:pPr>
        <w:pStyle w:val="FirstParagraph"/>
      </w:pPr>
      <w:r>
        <w:t xml:space="preserve">Thank you for considering my application for the Auditor position at your organization in Venezuela Caracas. I am eager to bring my skills, experience, and passion for auditing to your team. I would welcome the opportunity to discuss how my background aligns with your needs and how I can contribute to your organization’s continued success.</w:t>
      </w:r>
    </w:p>
    <w:p>
      <w:pPr>
        <w:pStyle w:val="BodyText"/>
      </w:pPr>
      <w:r>
        <w:t xml:space="preserve">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 Venezuela Caracas</dc:title>
  <dc:creator/>
  <dc:language>en</dc:language>
  <cp:keywords/>
  <dcterms:created xsi:type="dcterms:W3CDTF">2026-07-24T03:38:40Z</dcterms:created>
  <dcterms:modified xsi:type="dcterms:W3CDTF">2026-07-24T03:38:40Z</dcterms:modified>
</cp:coreProperties>
</file>

<file path=docProps/custom.xml><?xml version="1.0" encoding="utf-8"?>
<Properties xmlns="http://schemas.openxmlformats.org/officeDocument/2006/custom-properties" xmlns:vt="http://schemas.openxmlformats.org/officeDocument/2006/docPropsVTypes"/>
</file>